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129B" w:rsidRDefault="00F5129B" w:rsidP="00F5129B">
      <w:pPr>
        <w:spacing w:line="36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lang w:eastAsia="zh-CN"/>
        </w:rPr>
      </w:pPr>
    </w:p>
    <w:p w:rsidR="00F5129B" w:rsidRDefault="00F5129B" w:rsidP="00F5129B">
      <w:pPr>
        <w:spacing w:line="36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lang w:eastAsia="zh-CN"/>
        </w:rPr>
      </w:pPr>
    </w:p>
    <w:p w:rsidR="00F5129B" w:rsidRDefault="00F5129B" w:rsidP="00F5129B">
      <w:pPr>
        <w:spacing w:line="36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lang w:eastAsia="zh-CN"/>
        </w:rPr>
      </w:pPr>
    </w:p>
    <w:p w:rsidR="00F5129B" w:rsidRDefault="00F5129B" w:rsidP="00F5129B">
      <w:pPr>
        <w:spacing w:line="36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lang w:eastAsia="zh-CN"/>
        </w:rPr>
      </w:pPr>
    </w:p>
    <w:p w:rsidR="00F5129B" w:rsidRDefault="00F5129B" w:rsidP="00F5129B">
      <w:pPr>
        <w:spacing w:line="36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lang w:eastAsia="zh-CN"/>
        </w:rPr>
      </w:pPr>
    </w:p>
    <w:p w:rsidR="00F5129B" w:rsidRDefault="00F5129B" w:rsidP="00F5129B">
      <w:pPr>
        <w:spacing w:line="36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  <w:lang w:eastAsia="zh-CN"/>
        </w:rPr>
      </w:pPr>
    </w:p>
    <w:p w:rsidR="00F5129B" w:rsidRPr="00F5129B" w:rsidRDefault="00F5129B" w:rsidP="00F5129B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5129B">
        <w:rPr>
          <w:rFonts w:ascii="Times New Roman" w:hAnsi="Times New Roman" w:cs="Times New Roman"/>
          <w:b/>
          <w:sz w:val="24"/>
          <w:szCs w:val="24"/>
        </w:rPr>
        <w:t>Video Game Violence Increases Aggression And Leads To Violence In The Real World</w:t>
      </w:r>
    </w:p>
    <w:p w:rsidR="00F5129B" w:rsidRPr="00F5129B" w:rsidRDefault="00F5129B" w:rsidP="00F5129B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5129B" w:rsidRPr="00F5129B" w:rsidRDefault="00F5129B" w:rsidP="00F5129B">
      <w:pPr>
        <w:spacing w:line="36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F5129B">
        <w:rPr>
          <w:rFonts w:ascii="Times New Roman" w:hAnsi="Times New Roman" w:cs="Times New Roman"/>
          <w:sz w:val="24"/>
          <w:szCs w:val="24"/>
        </w:rPr>
        <w:t>Student's Name</w:t>
      </w:r>
    </w:p>
    <w:p w:rsidR="00F5129B" w:rsidRPr="00F5129B" w:rsidRDefault="00F5129B" w:rsidP="00F5129B">
      <w:pPr>
        <w:spacing w:line="36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F5129B">
        <w:rPr>
          <w:rFonts w:ascii="Times New Roman" w:hAnsi="Times New Roman" w:cs="Times New Roman"/>
          <w:sz w:val="24"/>
          <w:szCs w:val="24"/>
        </w:rPr>
        <w:t>Institution Affiliation</w:t>
      </w:r>
    </w:p>
    <w:p w:rsidR="00F5129B" w:rsidRPr="00F5129B" w:rsidRDefault="00F5129B" w:rsidP="00F5129B">
      <w:pPr>
        <w:spacing w:line="36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F5129B">
        <w:rPr>
          <w:rFonts w:ascii="Times New Roman" w:hAnsi="Times New Roman" w:cs="Times New Roman"/>
          <w:sz w:val="24"/>
          <w:szCs w:val="24"/>
        </w:rPr>
        <w:t>Course Number and Name</w:t>
      </w:r>
    </w:p>
    <w:p w:rsidR="00F5129B" w:rsidRPr="00F5129B" w:rsidRDefault="00F5129B" w:rsidP="00F5129B">
      <w:pPr>
        <w:spacing w:line="36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F5129B">
        <w:rPr>
          <w:rFonts w:ascii="Times New Roman" w:hAnsi="Times New Roman" w:cs="Times New Roman"/>
          <w:sz w:val="24"/>
          <w:szCs w:val="24"/>
        </w:rPr>
        <w:t>Instructor Name</w:t>
      </w:r>
    </w:p>
    <w:p w:rsidR="00F5129B" w:rsidRPr="00F5129B" w:rsidRDefault="00F5129B" w:rsidP="00F5129B">
      <w:pPr>
        <w:spacing w:line="36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F5129B">
        <w:rPr>
          <w:rFonts w:ascii="Times New Roman" w:hAnsi="Times New Roman" w:cs="Times New Roman"/>
          <w:sz w:val="24"/>
          <w:szCs w:val="24"/>
        </w:rPr>
        <w:t>Date</w:t>
      </w:r>
    </w:p>
    <w:p w:rsidR="00F5129B" w:rsidRPr="00F5129B" w:rsidRDefault="00F5129B" w:rsidP="00F5129B">
      <w:pPr>
        <w:spacing w:line="360" w:lineRule="auto"/>
        <w:rPr>
          <w:rFonts w:ascii="Times New Roman" w:eastAsiaTheme="minorEastAsia" w:hAnsi="Times New Roman" w:cs="Times New Roman"/>
          <w:b/>
          <w:sz w:val="24"/>
          <w:szCs w:val="24"/>
          <w:lang w:eastAsia="zh-CN"/>
        </w:rPr>
      </w:pPr>
    </w:p>
    <w:p w:rsidR="00F5129B" w:rsidRPr="00F5129B" w:rsidRDefault="00F5129B" w:rsidP="00F5129B">
      <w:pPr>
        <w:spacing w:line="360" w:lineRule="auto"/>
        <w:rPr>
          <w:rFonts w:ascii="Times New Roman" w:eastAsiaTheme="minorEastAsia" w:hAnsi="Times New Roman" w:cs="Times New Roman"/>
          <w:b/>
          <w:sz w:val="24"/>
          <w:szCs w:val="24"/>
          <w:lang w:eastAsia="zh-CN"/>
        </w:rPr>
      </w:pPr>
    </w:p>
    <w:p w:rsidR="00F5129B" w:rsidRPr="00F5129B" w:rsidRDefault="00F5129B" w:rsidP="00F5129B">
      <w:pPr>
        <w:spacing w:line="360" w:lineRule="auto"/>
        <w:rPr>
          <w:rFonts w:ascii="Times New Roman" w:eastAsiaTheme="minorEastAsia" w:hAnsi="Times New Roman" w:cs="Times New Roman"/>
          <w:b/>
          <w:sz w:val="24"/>
          <w:szCs w:val="24"/>
          <w:lang w:eastAsia="zh-CN"/>
        </w:rPr>
      </w:pPr>
    </w:p>
    <w:p w:rsidR="00F5129B" w:rsidRPr="00F5129B" w:rsidRDefault="00F5129B" w:rsidP="00F5129B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F5129B"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A74D57" w:rsidRPr="00F5129B" w:rsidRDefault="00A74D57" w:rsidP="00F5129B">
      <w:pPr>
        <w:spacing w:line="360" w:lineRule="auto"/>
        <w:jc w:val="center"/>
        <w:rPr>
          <w:rFonts w:ascii="Times New Roman" w:eastAsiaTheme="minorEastAsia" w:hAnsi="Times New Roman" w:cs="Times New Roman" w:hint="eastAsia"/>
          <w:sz w:val="24"/>
          <w:szCs w:val="24"/>
          <w:lang w:eastAsia="zh-CN"/>
        </w:rPr>
      </w:pPr>
      <w:r w:rsidRPr="00F5129B">
        <w:rPr>
          <w:rFonts w:ascii="Times New Roman" w:hAnsi="Times New Roman" w:cs="Times New Roman"/>
          <w:sz w:val="24"/>
          <w:szCs w:val="24"/>
        </w:rPr>
        <w:lastRenderedPageBreak/>
        <w:t xml:space="preserve">Video </w:t>
      </w:r>
      <w:r w:rsidR="00F5129B" w:rsidRPr="00F5129B">
        <w:rPr>
          <w:rFonts w:ascii="Times New Roman" w:hAnsi="Times New Roman" w:cs="Times New Roman"/>
          <w:sz w:val="24"/>
          <w:szCs w:val="24"/>
        </w:rPr>
        <w:t>Game Violence Increases Aggression And Leads To Violence In The Real World</w:t>
      </w:r>
    </w:p>
    <w:p w:rsidR="00F5129B" w:rsidRDefault="00F5129B" w:rsidP="00F5129B">
      <w:pPr>
        <w:spacing w:line="360" w:lineRule="auto"/>
        <w:rPr>
          <w:rFonts w:ascii="Times New Roman" w:eastAsiaTheme="minorEastAsia" w:hAnsi="Times New Roman" w:cs="Times New Roman"/>
          <w:b/>
          <w:sz w:val="24"/>
          <w:szCs w:val="24"/>
          <w:lang w:eastAsia="zh-CN"/>
        </w:rPr>
      </w:pPr>
      <w:r w:rsidRPr="00F5129B">
        <w:rPr>
          <w:rFonts w:ascii="Times New Roman" w:hAnsi="Times New Roman" w:cs="Times New Roman"/>
          <w:sz w:val="24"/>
          <w:szCs w:val="24"/>
        </w:rPr>
        <w:t>The solution is therefore to ban such games</w:t>
      </w:r>
    </w:p>
    <w:p w:rsidR="00A74D57" w:rsidRPr="00F5129B" w:rsidRDefault="00A74D57" w:rsidP="00F5129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5129B">
        <w:rPr>
          <w:rFonts w:ascii="Times New Roman" w:hAnsi="Times New Roman" w:cs="Times New Roman"/>
          <w:b/>
          <w:sz w:val="24"/>
          <w:szCs w:val="24"/>
        </w:rPr>
        <w:t>Thesis: Glorification of violence caused by increased aggression through video games is one of the acts that should be stopped in society.</w:t>
      </w:r>
    </w:p>
    <w:p w:rsidR="00A74D57" w:rsidRPr="00F5129B" w:rsidRDefault="00A74D57" w:rsidP="00F5129B">
      <w:pPr>
        <w:spacing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F5129B">
        <w:rPr>
          <w:rFonts w:ascii="Times New Roman" w:hAnsi="Times New Roman" w:cs="Times New Roman"/>
          <w:b/>
          <w:i/>
          <w:sz w:val="24"/>
          <w:szCs w:val="24"/>
        </w:rPr>
        <w:t>Body paragraph- 1</w:t>
      </w:r>
    </w:p>
    <w:p w:rsidR="00A74D57" w:rsidRPr="00F5129B" w:rsidRDefault="00A74D57" w:rsidP="00F5129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5129B">
        <w:rPr>
          <w:rFonts w:ascii="Times New Roman" w:hAnsi="Times New Roman" w:cs="Times New Roman"/>
          <w:b/>
          <w:sz w:val="24"/>
          <w:szCs w:val="24"/>
        </w:rPr>
        <w:t>Topic sentence</w:t>
      </w:r>
      <w:r w:rsidRPr="00F5129B">
        <w:rPr>
          <w:rFonts w:ascii="Times New Roman" w:hAnsi="Times New Roman" w:cs="Times New Roman"/>
          <w:sz w:val="24"/>
          <w:szCs w:val="24"/>
        </w:rPr>
        <w:t>: Playing violent video games causes people to be violent in real life.</w:t>
      </w:r>
    </w:p>
    <w:p w:rsidR="00A74D57" w:rsidRPr="00F5129B" w:rsidRDefault="00A74D57" w:rsidP="00F5129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5129B">
        <w:rPr>
          <w:rFonts w:ascii="Times New Roman" w:hAnsi="Times New Roman" w:cs="Times New Roman"/>
          <w:b/>
          <w:sz w:val="24"/>
          <w:szCs w:val="24"/>
        </w:rPr>
        <w:t>Detail 1</w:t>
      </w:r>
      <w:r w:rsidRPr="00F5129B">
        <w:rPr>
          <w:rFonts w:ascii="Times New Roman" w:hAnsi="Times New Roman" w:cs="Times New Roman"/>
          <w:sz w:val="24"/>
          <w:szCs w:val="24"/>
        </w:rPr>
        <w:t xml:space="preserve">: Games like GTA increases the susceptibility to antisocial behaviors </w:t>
      </w:r>
      <w:r w:rsidRPr="00F5129B">
        <w:rPr>
          <w:rFonts w:ascii="Times New Roman" w:eastAsia="Times New Roman" w:hAnsi="Times New Roman" w:cs="Times New Roman"/>
          <w:color w:val="000000"/>
          <w:sz w:val="24"/>
          <w:szCs w:val="24"/>
        </w:rPr>
        <w:t>(Griffiths, 2015).</w:t>
      </w:r>
      <w:r w:rsidRPr="00F5129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74D57" w:rsidRPr="00F5129B" w:rsidRDefault="00A74D57" w:rsidP="00F5129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5129B">
        <w:rPr>
          <w:rFonts w:ascii="Times New Roman" w:hAnsi="Times New Roman" w:cs="Times New Roman"/>
          <w:b/>
          <w:sz w:val="24"/>
          <w:szCs w:val="24"/>
        </w:rPr>
        <w:t>Detail 2</w:t>
      </w:r>
      <w:r w:rsidRPr="00F5129B">
        <w:rPr>
          <w:rFonts w:ascii="Times New Roman" w:hAnsi="Times New Roman" w:cs="Times New Roman"/>
          <w:sz w:val="24"/>
          <w:szCs w:val="24"/>
        </w:rPr>
        <w:t xml:space="preserve">: Playing of violent video games has a contagious impact on aggression </w:t>
      </w:r>
      <w:r w:rsidRPr="00F512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reitemeyer, 2019).</w:t>
      </w:r>
    </w:p>
    <w:p w:rsidR="00A74D57" w:rsidRPr="00F5129B" w:rsidRDefault="00A74D57" w:rsidP="00F5129B">
      <w:pPr>
        <w:spacing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F5129B">
        <w:rPr>
          <w:rFonts w:ascii="Times New Roman" w:hAnsi="Times New Roman" w:cs="Times New Roman"/>
          <w:b/>
          <w:i/>
          <w:sz w:val="24"/>
          <w:szCs w:val="24"/>
        </w:rPr>
        <w:t>Body paragraph- 2</w:t>
      </w:r>
    </w:p>
    <w:p w:rsidR="00A74D57" w:rsidRPr="00F5129B" w:rsidRDefault="00A74D57" w:rsidP="00F5129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5129B">
        <w:rPr>
          <w:rFonts w:ascii="Times New Roman" w:hAnsi="Times New Roman" w:cs="Times New Roman"/>
          <w:b/>
          <w:sz w:val="24"/>
          <w:szCs w:val="24"/>
        </w:rPr>
        <w:t>Topic sentence</w:t>
      </w:r>
      <w:r w:rsidRPr="00F5129B">
        <w:rPr>
          <w:rFonts w:ascii="Times New Roman" w:hAnsi="Times New Roman" w:cs="Times New Roman"/>
          <w:sz w:val="24"/>
          <w:szCs w:val="24"/>
        </w:rPr>
        <w:t>: Banning violent video games would not be an effective solution.</w:t>
      </w:r>
    </w:p>
    <w:p w:rsidR="00A74D57" w:rsidRPr="00F5129B" w:rsidRDefault="00A74D57" w:rsidP="00F5129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5129B">
        <w:rPr>
          <w:rFonts w:ascii="Times New Roman" w:hAnsi="Times New Roman" w:cs="Times New Roman"/>
          <w:b/>
          <w:sz w:val="24"/>
          <w:szCs w:val="24"/>
        </w:rPr>
        <w:t>Detail 1</w:t>
      </w:r>
      <w:r w:rsidRPr="00F5129B">
        <w:rPr>
          <w:rFonts w:ascii="Times New Roman" w:hAnsi="Times New Roman" w:cs="Times New Roman"/>
          <w:sz w:val="24"/>
          <w:szCs w:val="24"/>
        </w:rPr>
        <w:t>: Increased rates of crimes is negligibly associated with the increased fame of violent video games (Cunningham, Engelstätter &amp; Ward, 2016).</w:t>
      </w:r>
    </w:p>
    <w:p w:rsidR="00A74D57" w:rsidRPr="00F5129B" w:rsidRDefault="00A74D57" w:rsidP="00F5129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5129B">
        <w:rPr>
          <w:rFonts w:ascii="Times New Roman" w:hAnsi="Times New Roman" w:cs="Times New Roman"/>
          <w:b/>
          <w:sz w:val="24"/>
          <w:szCs w:val="24"/>
        </w:rPr>
        <w:t>Detail 2</w:t>
      </w:r>
      <w:r w:rsidRPr="00F5129B">
        <w:rPr>
          <w:rFonts w:ascii="Times New Roman" w:hAnsi="Times New Roman" w:cs="Times New Roman"/>
          <w:sz w:val="24"/>
          <w:szCs w:val="24"/>
        </w:rPr>
        <w:t>: video games have flaws that can be corrected easily by the contributors and producers (</w:t>
      </w:r>
      <w:r w:rsidRPr="00F5129B">
        <w:rPr>
          <w:rFonts w:ascii="Times New Roman" w:eastAsia="Times New Roman" w:hAnsi="Times New Roman" w:cs="Times New Roman"/>
          <w:color w:val="000000"/>
          <w:sz w:val="24"/>
          <w:szCs w:val="24"/>
        </w:rPr>
        <w:t>Narcisse, 2014).</w:t>
      </w:r>
    </w:p>
    <w:p w:rsidR="00A74D57" w:rsidRPr="00F5129B" w:rsidRDefault="00A74D57" w:rsidP="00F5129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5129B">
        <w:rPr>
          <w:rFonts w:ascii="Times New Roman" w:hAnsi="Times New Roman" w:cs="Times New Roman"/>
          <w:sz w:val="24"/>
          <w:szCs w:val="24"/>
        </w:rPr>
        <w:t>Playing violent video games causes people to be violent in real life. However, I disagree that banning such games is the solution… (Followed by a justified conclusion as indicated in the whole essay.)</w:t>
      </w:r>
    </w:p>
    <w:p w:rsidR="00A74D57" w:rsidRPr="00F5129B" w:rsidRDefault="00A74D57" w:rsidP="00F5129B">
      <w:pPr>
        <w:spacing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5129B">
        <w:rPr>
          <w:rFonts w:ascii="Times New Roman" w:eastAsia="Times New Roman" w:hAnsi="Times New Roman" w:cs="Times New Roman"/>
          <w:color w:val="000000"/>
          <w:sz w:val="24"/>
          <w:szCs w:val="24"/>
        </w:rPr>
        <w:br w:type="page"/>
      </w:r>
    </w:p>
    <w:p w:rsidR="00A74D57" w:rsidRPr="00F5129B" w:rsidRDefault="00A74D57" w:rsidP="00F5129B">
      <w:pPr>
        <w:shd w:val="clear" w:color="auto" w:fill="FFFFFF"/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F5129B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lastRenderedPageBreak/>
        <w:t>References</w:t>
      </w:r>
    </w:p>
    <w:p w:rsidR="009D316A" w:rsidRPr="00F5129B" w:rsidRDefault="009D316A" w:rsidP="00F5129B">
      <w:pPr>
        <w:shd w:val="clear" w:color="auto" w:fill="FFFFFF"/>
        <w:spacing w:after="0" w:line="360" w:lineRule="auto"/>
        <w:ind w:left="720" w:right="75" w:hanging="720"/>
        <w:rPr>
          <w:rFonts w:ascii="Times New Roman" w:hAnsi="Times New Roman" w:cs="Times New Roman"/>
          <w:sz w:val="24"/>
          <w:szCs w:val="24"/>
        </w:rPr>
      </w:pPr>
      <w:r w:rsidRPr="00F5129B">
        <w:rPr>
          <w:rFonts w:ascii="Times New Roman" w:hAnsi="Times New Roman" w:cs="Times New Roman"/>
          <w:sz w:val="24"/>
          <w:szCs w:val="24"/>
        </w:rPr>
        <w:t>Cunningham, S., Engelstätter, B., &amp; Ward, M. R. (2016). Violent video games and violent crime. </w:t>
      </w:r>
      <w:r w:rsidRPr="00F5129B">
        <w:rPr>
          <w:rFonts w:ascii="Times New Roman" w:hAnsi="Times New Roman" w:cs="Times New Roman"/>
          <w:i/>
          <w:iCs/>
          <w:sz w:val="24"/>
          <w:szCs w:val="24"/>
        </w:rPr>
        <w:t>Southern Econo</w:t>
      </w:r>
      <w:bookmarkStart w:id="0" w:name="_GoBack"/>
      <w:bookmarkEnd w:id="0"/>
      <w:r w:rsidRPr="00F5129B">
        <w:rPr>
          <w:rFonts w:ascii="Times New Roman" w:hAnsi="Times New Roman" w:cs="Times New Roman"/>
          <w:i/>
          <w:iCs/>
          <w:sz w:val="24"/>
          <w:szCs w:val="24"/>
        </w:rPr>
        <w:t>mic Journal</w:t>
      </w:r>
      <w:r w:rsidRPr="00F5129B">
        <w:rPr>
          <w:rFonts w:ascii="Times New Roman" w:hAnsi="Times New Roman" w:cs="Times New Roman"/>
          <w:sz w:val="24"/>
          <w:szCs w:val="24"/>
        </w:rPr>
        <w:t>, </w:t>
      </w:r>
      <w:r w:rsidRPr="00F5129B">
        <w:rPr>
          <w:rFonts w:ascii="Times New Roman" w:hAnsi="Times New Roman" w:cs="Times New Roman"/>
          <w:i/>
          <w:iCs/>
          <w:sz w:val="24"/>
          <w:szCs w:val="24"/>
        </w:rPr>
        <w:t>82</w:t>
      </w:r>
      <w:r w:rsidRPr="00F5129B">
        <w:rPr>
          <w:rFonts w:ascii="Times New Roman" w:hAnsi="Times New Roman" w:cs="Times New Roman"/>
          <w:sz w:val="24"/>
          <w:szCs w:val="24"/>
        </w:rPr>
        <w:t>(4), 1247-1265.</w:t>
      </w:r>
    </w:p>
    <w:p w:rsidR="009D316A" w:rsidRPr="00F5129B" w:rsidRDefault="009D316A" w:rsidP="00F5129B">
      <w:pPr>
        <w:shd w:val="clear" w:color="auto" w:fill="FFFFFF"/>
        <w:spacing w:after="0" w:line="360" w:lineRule="auto"/>
        <w:ind w:left="720" w:right="75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F512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reitemeyer, T. (2019). The contagious impact of playing violent video games on aggression: Longitudinal evidence. </w:t>
      </w:r>
      <w:r w:rsidRPr="00F5129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ggressive behavior</w:t>
      </w:r>
      <w:r w:rsidRPr="00F512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F5129B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5</w:t>
      </w:r>
      <w:r w:rsidRPr="00F5129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6), 635-642.</w:t>
      </w:r>
    </w:p>
    <w:p w:rsidR="009D316A" w:rsidRPr="00F5129B" w:rsidRDefault="009D316A" w:rsidP="00F5129B">
      <w:pPr>
        <w:shd w:val="clear" w:color="auto" w:fill="FFFFFF"/>
        <w:spacing w:after="0" w:line="360" w:lineRule="auto"/>
        <w:ind w:left="720" w:right="75"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5129B">
        <w:rPr>
          <w:rFonts w:ascii="Times New Roman" w:eastAsia="Times New Roman" w:hAnsi="Times New Roman" w:cs="Times New Roman"/>
          <w:color w:val="000000"/>
          <w:sz w:val="24"/>
          <w:szCs w:val="24"/>
        </w:rPr>
        <w:t>Griffiths, M. (2015, February 20). </w:t>
      </w:r>
      <w:r w:rsidRPr="00F5129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Is there a link between games like GTA and real-life violence?</w:t>
      </w:r>
      <w:r w:rsidRPr="00F5129B">
        <w:rPr>
          <w:rFonts w:ascii="Times New Roman" w:eastAsia="Times New Roman" w:hAnsi="Times New Roman" w:cs="Times New Roman"/>
          <w:color w:val="000000"/>
          <w:sz w:val="24"/>
          <w:szCs w:val="24"/>
        </w:rPr>
        <w:t> The Independent. Retrieved March 10, 2022, from </w:t>
      </w:r>
      <w:hyperlink r:id="rId8" w:history="1">
        <w:r w:rsidRPr="00F5129B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https://www.independent.co.uk/life-style/gadgets-and-tech/gaming/video-game-bans-the-debate-about-guns-gta-and-reallife-violence-10057296.html</w:t>
        </w:r>
      </w:hyperlink>
    </w:p>
    <w:p w:rsidR="009D316A" w:rsidRPr="00F5129B" w:rsidRDefault="009D316A" w:rsidP="00F5129B">
      <w:pPr>
        <w:shd w:val="clear" w:color="auto" w:fill="FFFFFF"/>
        <w:spacing w:after="0" w:line="360" w:lineRule="auto"/>
        <w:ind w:left="720" w:right="75"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5129B">
        <w:rPr>
          <w:rFonts w:ascii="Times New Roman" w:eastAsia="Times New Roman" w:hAnsi="Times New Roman" w:cs="Times New Roman"/>
          <w:color w:val="000000"/>
          <w:sz w:val="24"/>
          <w:szCs w:val="24"/>
        </w:rPr>
        <w:t>Narcisse, E. (2014, August 27). </w:t>
      </w:r>
      <w:r w:rsidRPr="00F5129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he problem with 'The casual cruelty' against women in video games</w:t>
      </w:r>
      <w:r w:rsidRPr="00F5129B">
        <w:rPr>
          <w:rFonts w:ascii="Times New Roman" w:eastAsia="Times New Roman" w:hAnsi="Times New Roman" w:cs="Times New Roman"/>
          <w:color w:val="000000"/>
          <w:sz w:val="24"/>
          <w:szCs w:val="24"/>
        </w:rPr>
        <w:t>. Kotaku. Retrieved March 10, 2022, from </w:t>
      </w:r>
      <w:hyperlink r:id="rId9" w:history="1">
        <w:r w:rsidRPr="00F5129B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https://kotaku.com/the-problem-with-the-casual-cruelty-against-women-in-vi-1626659439</w:t>
        </w:r>
      </w:hyperlink>
    </w:p>
    <w:p w:rsidR="0037508E" w:rsidRPr="00F5129B" w:rsidRDefault="0037508E" w:rsidP="00F5129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37508E" w:rsidRPr="00F5129B" w:rsidSect="00F5129B">
      <w:headerReference w:type="default" r:id="rId10"/>
      <w:headerReference w:type="first" r:id="rId11"/>
      <w:pgSz w:w="11909" w:h="16834"/>
      <w:pgMar w:top="1440" w:right="1440" w:bottom="1440" w:left="144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3A9C" w:rsidRDefault="00903A9C" w:rsidP="00F5129B">
      <w:pPr>
        <w:spacing w:after="0" w:line="240" w:lineRule="auto"/>
      </w:pPr>
      <w:r>
        <w:separator/>
      </w:r>
    </w:p>
  </w:endnote>
  <w:endnote w:type="continuationSeparator" w:id="0">
    <w:p w:rsidR="00903A9C" w:rsidRDefault="00903A9C" w:rsidP="00F512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3A9C" w:rsidRDefault="00903A9C" w:rsidP="00F5129B">
      <w:pPr>
        <w:spacing w:after="0" w:line="240" w:lineRule="auto"/>
      </w:pPr>
      <w:r>
        <w:separator/>
      </w:r>
    </w:p>
  </w:footnote>
  <w:footnote w:type="continuationSeparator" w:id="0">
    <w:p w:rsidR="00903A9C" w:rsidRDefault="00903A9C" w:rsidP="00F512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36837101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F5129B" w:rsidRPr="00F5129B" w:rsidRDefault="00F5129B" w:rsidP="00F5129B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F5129B">
          <w:rPr>
            <w:rFonts w:ascii="Times New Roman" w:hAnsi="Times New Roman" w:cs="Times New Roman"/>
            <w:sz w:val="24"/>
            <w:szCs w:val="24"/>
          </w:rPr>
          <w:t>VIDEO GAME VIOLENCE INCREASES AGGRESSION AND LEADS TO VIOLENCE IN THE REAL WORLD</w:t>
        </w:r>
        <w:r w:rsidRPr="00F5129B">
          <w:rPr>
            <w:rFonts w:ascii="Times New Roman" w:hAnsi="Times New Roman" w:cs="Times New Roman"/>
            <w:sz w:val="24"/>
            <w:szCs w:val="24"/>
            <w:lang w:val="en-US"/>
          </w:rPr>
          <w:t xml:space="preserve"> </w:t>
        </w:r>
        <w:r w:rsidRPr="00F5129B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F5129B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F5129B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9D316A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F5129B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F5129B" w:rsidRDefault="00F512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98139593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F5129B" w:rsidRPr="00F5129B" w:rsidRDefault="00F5129B" w:rsidP="00F5129B">
        <w:pPr>
          <w:pStyle w:val="Header"/>
          <w:jc w:val="right"/>
          <w:rPr>
            <w:rFonts w:ascii="Times New Roman" w:hAnsi="Times New Roman" w:cs="Times New Roman" w:hint="eastAsia"/>
            <w:sz w:val="24"/>
            <w:szCs w:val="24"/>
          </w:rPr>
        </w:pPr>
        <w:r w:rsidRPr="00F5129B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F5129B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F5129B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9D316A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F5129B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C6B455E"/>
    <w:multiLevelType w:val="hybridMultilevel"/>
    <w:tmpl w:val="C240B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0MDI0tDQ2MzGwMDdQ0lEKTi0uzszPAykwrAUApuAUIywAAAA="/>
  </w:docVars>
  <w:rsids>
    <w:rsidRoot w:val="0037508E"/>
    <w:rsid w:val="F763D491"/>
    <w:rsid w:val="00244E89"/>
    <w:rsid w:val="0037508E"/>
    <w:rsid w:val="00903A9C"/>
    <w:rsid w:val="009D316A"/>
    <w:rsid w:val="00A74D57"/>
    <w:rsid w:val="00F5129B"/>
    <w:rsid w:val="00FE0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7FC6F"/>
  <w15:docId w15:val="{DC82220A-096D-4E7E-B36B-2DA2DCEE52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EastAsia" w:hAnsi="Arial" w:cs="Arial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heading 1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pacing w:line="276" w:lineRule="auto"/>
    </w:pPr>
    <w:rPr>
      <w:rFonts w:eastAsia="Arial"/>
      <w:sz w:val="22"/>
      <w:szCs w:val="22"/>
      <w:lang w:val="zh-CN"/>
    </w:rPr>
  </w:style>
  <w:style w:type="paragraph" w:styleId="Heading1">
    <w:name w:val="heading 1"/>
    <w:basedOn w:val="Normal"/>
    <w:next w:val="Normal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itle">
    <w:name w:val="Title"/>
    <w:basedOn w:val="Normal"/>
    <w:next w:val="Normal"/>
    <w:qFormat/>
    <w:pPr>
      <w:keepNext/>
      <w:keepLines/>
      <w:spacing w:after="60"/>
    </w:pPr>
    <w:rPr>
      <w:sz w:val="52"/>
      <w:szCs w:val="52"/>
    </w:rPr>
  </w:style>
  <w:style w:type="table" w:customStyle="1" w:styleId="TableNormal1">
    <w:name w:val="Table Normal1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Style10">
    <w:name w:val="_Style 10"/>
    <w:basedOn w:val="TableNormal1"/>
    <w:qFormat/>
    <w:pPr>
      <w:spacing w:after="0" w:line="240" w:lineRule="auto"/>
    </w:pPr>
    <w:tblPr>
      <w:tblCellMar>
        <w:left w:w="108" w:type="dxa"/>
        <w:right w:w="108" w:type="dxa"/>
      </w:tblCellMar>
    </w:tblPr>
  </w:style>
  <w:style w:type="table" w:customStyle="1" w:styleId="Style11">
    <w:name w:val="_Style 11"/>
    <w:basedOn w:val="TableNormal1"/>
    <w:qFormat/>
    <w:pPr>
      <w:spacing w:after="0" w:line="240" w:lineRule="auto"/>
    </w:pPr>
    <w:tblPr>
      <w:tblCellMar>
        <w:left w:w="108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74D57"/>
    <w:pPr>
      <w:spacing w:line="259" w:lineRule="auto"/>
      <w:ind w:left="720"/>
      <w:contextualSpacing/>
    </w:pPr>
    <w:rPr>
      <w:rFonts w:asciiTheme="minorHAnsi" w:eastAsiaTheme="minorHAnsi" w:hAnsiTheme="minorHAnsi" w:cstheme="minorBidi"/>
      <w:lang w:val="en-US"/>
    </w:rPr>
  </w:style>
  <w:style w:type="paragraph" w:styleId="Header">
    <w:name w:val="header"/>
    <w:basedOn w:val="Normal"/>
    <w:link w:val="HeaderChar"/>
    <w:uiPriority w:val="99"/>
    <w:rsid w:val="00F512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29B"/>
    <w:rPr>
      <w:rFonts w:eastAsia="Arial"/>
      <w:sz w:val="22"/>
      <w:szCs w:val="22"/>
      <w:lang w:val="zh-CN"/>
    </w:rPr>
  </w:style>
  <w:style w:type="paragraph" w:styleId="Footer">
    <w:name w:val="footer"/>
    <w:basedOn w:val="Normal"/>
    <w:link w:val="FooterChar"/>
    <w:rsid w:val="00F512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F5129B"/>
    <w:rPr>
      <w:rFonts w:eastAsia="Arial"/>
      <w:sz w:val="22"/>
      <w:szCs w:val="22"/>
      <w:lang w:val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dependent.co.uk/life-style/gadgets-and-tech/gaming/video-game-bans-the-debate-about-guns-gta-and-reallife-violence-10057296.htm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kotaku.com/the-problem-with-the-casual-cruelty-against-women-in-vi-162665943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83</Words>
  <Characters>2001</Characters>
  <Application>Microsoft Office Word</Application>
  <DocSecurity>0</DocSecurity>
  <Lines>40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ta</dc:creator>
  <cp:lastModifiedBy>Aldrie</cp:lastModifiedBy>
  <cp:revision>2</cp:revision>
  <dcterms:created xsi:type="dcterms:W3CDTF">2022-04-23T10:23:00Z</dcterms:created>
  <dcterms:modified xsi:type="dcterms:W3CDTF">2022-04-23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3.4.2.5348</vt:lpwstr>
  </property>
</Properties>
</file>